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2B3EEA8D" w:rsidR="000D3460" w:rsidRPr="007A49B1" w:rsidRDefault="00BA4407" w:rsidP="0025673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r</w:t>
            </w:r>
            <w:r w:rsidR="00256731">
              <w:rPr>
                <w:b/>
                <w:sz w:val="20"/>
                <w:szCs w:val="20"/>
              </w:rPr>
              <w:t>aft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27B8EAB5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26C45ED4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40CA2A45" w:rsidR="000D3460" w:rsidRPr="007A49B1" w:rsidRDefault="00BA440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ne year from date of RA.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A66A23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1E6AE75D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6CE95EA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4FE0A0F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778C8A2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59C291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32E1698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0C9ABB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271B24E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77777777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256731">
              <w:rPr>
                <w:sz w:val="16"/>
                <w:szCs w:val="16"/>
              </w:rPr>
              <w:t>injuries to participants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and Young Leaders to oversee the setting up and moving of tables and chairs.</w:t>
            </w:r>
          </w:p>
          <w:p w14:paraId="1DA39AAF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Tables to be carried by two people at a time.</w:t>
            </w:r>
          </w:p>
          <w:p w14:paraId="2871ECD7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3597AF99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to assist with stacking / unstacking of chairs.</w:t>
            </w:r>
          </w:p>
          <w:p w14:paraId="173862F7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Tables and chairs to be set out at the start of the meeting based on the needs of the evenings activities, and pushed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7A607AC2" w:rsidR="003C336D" w:rsidRPr="00256731" w:rsidRDefault="003C336D" w:rsidP="0074749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raft equipment – appropriateness for the tasks 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F5DB1F9" w14:textId="20E21EB4" w:rsidR="00CA38D8" w:rsidRDefault="00CA38D8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the </w:t>
            </w:r>
            <w:r w:rsidR="003C336D">
              <w:rPr>
                <w:sz w:val="16"/>
                <w:szCs w:val="16"/>
              </w:rPr>
              <w:t xml:space="preserve">tools &amp; equipment provided in good enough condition, appropriate for the use and the size of those taking part; </w:t>
            </w:r>
          </w:p>
          <w:p w14:paraId="4BD97ABD" w14:textId="0BF850AE" w:rsidR="003C336D" w:rsidRPr="00256731" w:rsidRDefault="00CA38D8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sure th</w:t>
            </w:r>
            <w:r w:rsidR="009E2E36">
              <w:rPr>
                <w:sz w:val="16"/>
                <w:szCs w:val="16"/>
              </w:rPr>
              <w:t xml:space="preserve">ere </w:t>
            </w:r>
            <w:r>
              <w:rPr>
                <w:sz w:val="16"/>
                <w:szCs w:val="16"/>
              </w:rPr>
              <w:t xml:space="preserve">is </w:t>
            </w:r>
            <w:r w:rsidR="009E2E36">
              <w:rPr>
                <w:sz w:val="16"/>
                <w:szCs w:val="16"/>
              </w:rPr>
              <w:t>adequate spacing between participants</w:t>
            </w:r>
            <w:r w:rsidR="003C336D">
              <w:rPr>
                <w:sz w:val="16"/>
                <w:szCs w:val="16"/>
              </w:rPr>
              <w:t xml:space="preserve">  </w:t>
            </w:r>
          </w:p>
        </w:tc>
        <w:tc>
          <w:tcPr>
            <w:tcW w:w="4382" w:type="dxa"/>
            <w:shd w:val="clear" w:color="auto" w:fill="auto"/>
          </w:tcPr>
          <w:p w14:paraId="71467641" w14:textId="6CFC29F2" w:rsidR="003C336D" w:rsidRPr="007A49B1" w:rsidRDefault="003526EB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.g. do scissors need to have pointed </w:t>
            </w:r>
            <w:proofErr w:type="gramStart"/>
            <w:r>
              <w:rPr>
                <w:sz w:val="16"/>
                <w:szCs w:val="16"/>
              </w:rPr>
              <w:t>blades?,</w:t>
            </w:r>
            <w:proofErr w:type="gramEnd"/>
            <w:r>
              <w:rPr>
                <w:sz w:val="16"/>
                <w:szCs w:val="16"/>
              </w:rPr>
              <w:t xml:space="preserve"> Will a safer adhesive be adequate, should the task be done on a table, is PPE required (e.g. eye protection, gloves)</w:t>
            </w: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3B8E90E3" w:rsidR="0074749C" w:rsidRPr="0025673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 w:rsidRPr="00256731">
              <w:rPr>
                <w:sz w:val="16"/>
                <w:szCs w:val="16"/>
              </w:rPr>
              <w:t xml:space="preserve"> – injuries from </w:t>
            </w:r>
            <w:r w:rsidR="003C336D">
              <w:rPr>
                <w:sz w:val="16"/>
                <w:szCs w:val="16"/>
              </w:rPr>
              <w:t xml:space="preserve">mistakes/ </w:t>
            </w:r>
            <w:r w:rsidRPr="00256731"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3252E67" w14:textId="77777777" w:rsidR="0074749C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to count out the sharp items and be clear on how many are in use, and count back in to ensure all returned.</w:t>
            </w:r>
          </w:p>
          <w:p w14:paraId="1471ED81" w14:textId="503BEA04" w:rsidR="00256731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Young people to be supervised when using sharp items, one adult / young leader per group.</w:t>
            </w:r>
          </w:p>
          <w:p w14:paraId="71B1174C" w14:textId="77777777" w:rsidR="00256731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 xml:space="preserve">Young people to be briefed on the safe use of the sharp item before use.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67573C7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571DF21" w14:textId="5E569B3E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Glues and solvents – </w:t>
            </w:r>
            <w:r w:rsidRPr="0014608D">
              <w:rPr>
                <w:sz w:val="16"/>
                <w:szCs w:val="16"/>
              </w:rPr>
              <w:t xml:space="preserve">inhalation or injuries from </w:t>
            </w:r>
            <w:r w:rsidR="003C336D">
              <w:rPr>
                <w:sz w:val="16"/>
                <w:szCs w:val="16"/>
              </w:rPr>
              <w:t>mistakes /</w:t>
            </w:r>
            <w:r w:rsidRPr="0014608D"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3C89CC48" w14:textId="77777777" w:rsidR="00256731" w:rsidRPr="0014608D" w:rsidRDefault="0014608D" w:rsidP="0074749C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D6EB117" w14:textId="058A5601" w:rsid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ppropriately ventilate the area before use, consider outdoor use if appropriate, follow manufacturer</w:t>
            </w:r>
            <w:r w:rsidR="009E2E36">
              <w:rPr>
                <w:sz w:val="16"/>
                <w:szCs w:val="16"/>
              </w:rPr>
              <w:t>’s</w:t>
            </w:r>
            <w:r w:rsidRPr="0014608D">
              <w:rPr>
                <w:sz w:val="16"/>
                <w:szCs w:val="16"/>
              </w:rPr>
              <w:t xml:space="preserve"> guidance for use. </w:t>
            </w:r>
          </w:p>
          <w:p w14:paraId="27122926" w14:textId="49F9476B" w:rsidR="009E2E36" w:rsidRPr="0014608D" w:rsidRDefault="009E2E36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ft over glue, solvents and other chemicals </w:t>
            </w:r>
            <w:r w:rsidR="00815AE9">
              <w:rPr>
                <w:sz w:val="16"/>
                <w:szCs w:val="16"/>
              </w:rPr>
              <w:t>to</w:t>
            </w:r>
            <w:r>
              <w:rPr>
                <w:sz w:val="16"/>
                <w:szCs w:val="16"/>
              </w:rPr>
              <w:t xml:space="preserve"> be collected in at end</w:t>
            </w:r>
          </w:p>
          <w:p w14:paraId="6A8C650B" w14:textId="258D8E3F" w:rsidR="0014608D" w:rsidRP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Young people to be supervised when using solvents and glues, one adult / young leader per group.</w:t>
            </w:r>
          </w:p>
          <w:p w14:paraId="270D3ED9" w14:textId="2D0AC15A" w:rsidR="00256731" w:rsidRP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briefed on the safe use of the </w:t>
            </w:r>
            <w:r w:rsidR="009E2E36">
              <w:rPr>
                <w:sz w:val="16"/>
                <w:szCs w:val="16"/>
              </w:rPr>
              <w:t>chemicals</w:t>
            </w:r>
            <w:r w:rsidRPr="0014608D">
              <w:rPr>
                <w:sz w:val="16"/>
                <w:szCs w:val="16"/>
              </w:rPr>
              <w:t xml:space="preserve"> before use.</w:t>
            </w:r>
          </w:p>
        </w:tc>
        <w:tc>
          <w:tcPr>
            <w:tcW w:w="4382" w:type="dxa"/>
            <w:shd w:val="clear" w:color="auto" w:fill="auto"/>
          </w:tcPr>
          <w:p w14:paraId="4230DB3B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097B6822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 xml:space="preserve">mistakes/ </w:t>
            </w:r>
            <w:r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10A87197" w:rsid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supervised when using </w:t>
            </w:r>
            <w:r>
              <w:rPr>
                <w:sz w:val="16"/>
                <w:szCs w:val="16"/>
              </w:rPr>
              <w:t>hot items (glue guns, soldering irons, irons etc)</w:t>
            </w:r>
            <w:r w:rsidRPr="0014608D">
              <w:rPr>
                <w:sz w:val="16"/>
                <w:szCs w:val="16"/>
              </w:rPr>
              <w:t>, one adult / young leader per group.</w:t>
            </w:r>
          </w:p>
          <w:p w14:paraId="03210A08" w14:textId="77777777" w:rsidR="0014608D" w:rsidRPr="0014608D" w:rsidRDefault="0014608D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e heat sources in a defined area to restrict access. </w:t>
            </w:r>
          </w:p>
          <w:p w14:paraId="258A8995" w14:textId="291A63CE" w:rsidR="00256731" w:rsidRPr="00256731" w:rsidRDefault="0014608D" w:rsidP="0014608D">
            <w:pPr>
              <w:rPr>
                <w:color w:val="FF0000"/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briefed on the safe use of the </w:t>
            </w:r>
            <w:r w:rsidR="009E2E36">
              <w:rPr>
                <w:sz w:val="16"/>
                <w:szCs w:val="16"/>
              </w:rPr>
              <w:t>heart sources</w:t>
            </w:r>
            <w:r w:rsidRPr="0014608D">
              <w:rPr>
                <w:sz w:val="16"/>
                <w:szCs w:val="16"/>
              </w:rPr>
              <w:t xml:space="preserve"> before use.</w:t>
            </w: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77777777" w:rsidR="0014608D" w:rsidRPr="0014608D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 excitement at start, end of evening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1CBAF" w14:textId="77777777" w:rsidR="00E80696" w:rsidRDefault="00E80696">
      <w:r>
        <w:separator/>
      </w:r>
    </w:p>
  </w:endnote>
  <w:endnote w:type="continuationSeparator" w:id="0">
    <w:p w14:paraId="500F3935" w14:textId="77777777" w:rsidR="00E80696" w:rsidRDefault="00E80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F2C18BF-91AF-154E-BF6D-6AFCD4B19E3E}"/>
    <w:embedBold r:id="rId2" w:fontKey="{18FAD96D-6081-9847-B77E-A5399E9B7EDF}"/>
    <w:embedItalic r:id="rId3" w:fontKey="{03EF9342-E103-1744-A138-8E46A55C6A6E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53A7418E-D204-2F4A-AD22-ABAC10BE3188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797E49DF-D37C-FE44-AD0B-B239173CA39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8B3A9280-2DDA-0141-AB19-26F9F2066EF1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BA6C6217-ED57-5845-8381-40FDF8504512}"/>
    <w:embedBold r:id="rId8" w:fontKey="{524D1817-B2FB-8646-9BBA-45FE5C9189E3}"/>
    <w:embedItalic r:id="rId9" w:fontKey="{A7BE21B7-CC8B-1648-8E85-7887CF4081DF}"/>
    <w:embedBoldItalic r:id="rId10" w:fontKey="{81CBF05A-6581-274C-8358-1D71D9BA2CAB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091F52B1-1906-3247-BEDB-73C19F35684F}"/>
    <w:embedBold r:id="rId13" w:fontKey="{ED6C824E-029B-C74F-8F68-ED3C82117123}"/>
    <w:embedBoldItalic r:id="rId14" w:fontKey="{8E5563C2-9D73-BB4C-8980-63B9C61F27F6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5CB0CE29-FE0F-5B46-9EF2-EEC92C27AF9E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6ECA1D46-E232-6D4E-989F-74A54D8D2C8C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6CF03310-1779-734A-B0D9-1BB6E869CDA9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96FF6205-3786-AA48-9F3C-65883B5AF1F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4B061" w14:textId="13627128" w:rsidR="0066293D" w:rsidRPr="00CE188D" w:rsidRDefault="00BA4407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5920" behindDoc="0" locked="1" layoutInCell="1" allowOverlap="1" wp14:anchorId="429BD14A" wp14:editId="01B899B1">
          <wp:simplePos x="0" y="0"/>
          <wp:positionH relativeFrom="column">
            <wp:posOffset>8241665</wp:posOffset>
          </wp:positionH>
          <wp:positionV relativeFrom="page">
            <wp:posOffset>6650990</wp:posOffset>
          </wp:positionV>
          <wp:extent cx="1562735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735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160F4166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8806D" w14:textId="77777777" w:rsidR="00E80696" w:rsidRDefault="00E80696">
      <w:r>
        <w:separator/>
      </w:r>
    </w:p>
  </w:footnote>
  <w:footnote w:type="continuationSeparator" w:id="0">
    <w:p w14:paraId="4E4FACE6" w14:textId="77777777" w:rsidR="00E80696" w:rsidRDefault="00E80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97C36" w14:textId="77777777" w:rsidR="00B11683" w:rsidRDefault="006F61B6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1026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A02F9" w14:textId="08B058D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4ED62" w14:textId="77777777" w:rsidR="00B11683" w:rsidRDefault="006F61B6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1025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608D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26EB"/>
    <w:rsid w:val="003550EE"/>
    <w:rsid w:val="0036051E"/>
    <w:rsid w:val="003741E1"/>
    <w:rsid w:val="00383932"/>
    <w:rsid w:val="003B4982"/>
    <w:rsid w:val="003C1889"/>
    <w:rsid w:val="003C336D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3DA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5D9A"/>
    <w:rsid w:val="006F61B6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A49B1"/>
    <w:rsid w:val="007D59DA"/>
    <w:rsid w:val="007E58C6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E2E36"/>
    <w:rsid w:val="009F4294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A4407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10F3C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9DCC98-1641-4C98-96C7-7131A2A33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6</cp:revision>
  <cp:lastPrinted>2019-01-31T08:56:00Z</cp:lastPrinted>
  <dcterms:created xsi:type="dcterms:W3CDTF">2020-08-05T07:52:00Z</dcterms:created>
  <dcterms:modified xsi:type="dcterms:W3CDTF">2020-08-2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